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A0EE6" w14:textId="77777777" w:rsidR="00A6034E" w:rsidRDefault="00AF0D24">
      <w:pPr>
        <w:pStyle w:val="a4"/>
      </w:pPr>
      <w:r>
        <w:t>Лабораторная работа 8</w:t>
      </w:r>
    </w:p>
    <w:p w14:paraId="316A56E9" w14:textId="77777777" w:rsidR="00A6034E" w:rsidRDefault="00AF0D24">
      <w:pPr>
        <w:pStyle w:val="Author"/>
      </w:pPr>
      <w:r>
        <w:t>Серенко Данил Серг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69114049"/>
        <w:docPartObj>
          <w:docPartGallery w:val="Table of Contents"/>
          <w:docPartUnique/>
        </w:docPartObj>
      </w:sdtPr>
      <w:sdtEndPr/>
      <w:sdtContent>
        <w:p w14:paraId="5794FBD0" w14:textId="77777777" w:rsidR="00A6034E" w:rsidRDefault="00AF0D24">
          <w:pPr>
            <w:pStyle w:val="ae"/>
          </w:pPr>
          <w:r>
            <w:t>Содержание</w:t>
          </w:r>
        </w:p>
        <w:p w14:paraId="098D4C3B" w14:textId="70F5D53D" w:rsidR="002A03E6" w:rsidRDefault="00AF0D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751093" w:history="1">
            <w:r w:rsidR="002A03E6" w:rsidRPr="00325EE0">
              <w:rPr>
                <w:rStyle w:val="ad"/>
                <w:noProof/>
              </w:rPr>
              <w:t>Цель работы</w:t>
            </w:r>
            <w:r w:rsidR="002A03E6">
              <w:rPr>
                <w:noProof/>
                <w:webHidden/>
              </w:rPr>
              <w:tab/>
            </w:r>
            <w:r w:rsidR="002A03E6">
              <w:rPr>
                <w:noProof/>
                <w:webHidden/>
              </w:rPr>
              <w:fldChar w:fldCharType="begin"/>
            </w:r>
            <w:r w:rsidR="002A03E6">
              <w:rPr>
                <w:noProof/>
                <w:webHidden/>
              </w:rPr>
              <w:instrText xml:space="preserve"> PAGEREF _Toc99751093 \h </w:instrText>
            </w:r>
            <w:r w:rsidR="002A03E6">
              <w:rPr>
                <w:noProof/>
                <w:webHidden/>
              </w:rPr>
            </w:r>
            <w:r w:rsidR="002A03E6">
              <w:rPr>
                <w:noProof/>
                <w:webHidden/>
              </w:rPr>
              <w:fldChar w:fldCharType="separate"/>
            </w:r>
            <w:r w:rsidR="002A03E6">
              <w:rPr>
                <w:noProof/>
                <w:webHidden/>
              </w:rPr>
              <w:t>1</w:t>
            </w:r>
            <w:r w:rsidR="002A03E6">
              <w:rPr>
                <w:noProof/>
                <w:webHidden/>
              </w:rPr>
              <w:fldChar w:fldCharType="end"/>
            </w:r>
          </w:hyperlink>
        </w:p>
        <w:p w14:paraId="0CB23BF8" w14:textId="344EF56F" w:rsidR="002A03E6" w:rsidRDefault="002A03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51094" w:history="1">
            <w:r w:rsidRPr="00325EE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51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345FA" w14:textId="78EBD5A6" w:rsidR="002A03E6" w:rsidRDefault="002A03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51095" w:history="1">
            <w:r w:rsidRPr="00325EE0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51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05A17" w14:textId="0D68E29A" w:rsidR="002A03E6" w:rsidRDefault="002A03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51096" w:history="1">
            <w:r w:rsidRPr="00325EE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5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D0F20" w14:textId="5DC23C69" w:rsidR="002A03E6" w:rsidRDefault="002A03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51097" w:history="1">
            <w:r w:rsidRPr="00325EE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5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A38B0" w14:textId="7B742739" w:rsidR="002A03E6" w:rsidRDefault="002A03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51098" w:history="1">
            <w:r w:rsidRPr="00325EE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5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D674C" w14:textId="77777777" w:rsidR="00A6034E" w:rsidRDefault="00AF0D24">
          <w:r>
            <w:fldChar w:fldCharType="end"/>
          </w:r>
        </w:p>
      </w:sdtContent>
    </w:sdt>
    <w:p w14:paraId="13F07A4C" w14:textId="77777777" w:rsidR="00A6034E" w:rsidRDefault="00AF0D24">
      <w:pPr>
        <w:pStyle w:val="FirstParagraph"/>
      </w:pPr>
      <w:r>
        <w:t>РОССИЙСКИЙ УНИВЕРСИТЕТ ДРУЖБЫ НАРОДОВ</w:t>
      </w:r>
    </w:p>
    <w:p w14:paraId="0B90651E" w14:textId="77777777" w:rsidR="00A6034E" w:rsidRDefault="00AF0D24">
      <w:pPr>
        <w:pStyle w:val="a0"/>
      </w:pPr>
      <w:r>
        <w:t>Факультет физико-математических и естественных наук</w:t>
      </w:r>
      <w:r>
        <w:br/>
      </w:r>
    </w:p>
    <w:p w14:paraId="3D83E985" w14:textId="77777777" w:rsidR="00A6034E" w:rsidRDefault="00AF0D24">
      <w:pPr>
        <w:pStyle w:val="a0"/>
      </w:pPr>
      <w:r>
        <w:t>Кафедра прикладной информатики и теории вероятностей</w:t>
      </w:r>
    </w:p>
    <w:p w14:paraId="08A260F2" w14:textId="77777777" w:rsidR="00A6034E" w:rsidRDefault="00AF0D24">
      <w:pPr>
        <w:pStyle w:val="a0"/>
      </w:pPr>
      <w:r>
        <w:t xml:space="preserve">ОТЧЕТ ПО ЛАБОРАТОРНОЙ РАБОТЕ №8 </w:t>
      </w:r>
    </w:p>
    <w:p w14:paraId="586DDE48" w14:textId="77777777" w:rsidR="00A6034E" w:rsidRDefault="00AF0D24">
      <w:pPr>
        <w:pStyle w:val="a0"/>
      </w:pPr>
      <w:r>
        <w:t>дисциплина: Математическое моделирование</w:t>
      </w:r>
    </w:p>
    <w:p w14:paraId="09F55D1B" w14:textId="77777777" w:rsidR="00A6034E" w:rsidRDefault="00AF0D24">
      <w:pPr>
        <w:pStyle w:val="a0"/>
      </w:pPr>
      <w:r>
        <w:t>Преподователь: Кулябов Дмитрий Сергеевич</w:t>
      </w:r>
    </w:p>
    <w:p w14:paraId="25018C55" w14:textId="77777777" w:rsidR="00A6034E" w:rsidRDefault="00AF0D24">
      <w:pPr>
        <w:pStyle w:val="a0"/>
      </w:pPr>
      <w:r>
        <w:t>Студент: Серенко Данил Сергеевич</w:t>
      </w:r>
    </w:p>
    <w:p w14:paraId="47716335" w14:textId="77777777" w:rsidR="00A6034E" w:rsidRDefault="00AF0D24">
      <w:pPr>
        <w:pStyle w:val="a0"/>
      </w:pPr>
      <w:r>
        <w:t xml:space="preserve">Группа: НФИбд-03-19  </w:t>
      </w:r>
    </w:p>
    <w:p w14:paraId="63F7C949" w14:textId="77777777" w:rsidR="00A6034E" w:rsidRDefault="00AF0D24">
      <w:pPr>
        <w:pStyle w:val="a0"/>
      </w:pPr>
      <w:r>
        <w:t>МОСКВА</w:t>
      </w:r>
    </w:p>
    <w:p w14:paraId="33F1D7FA" w14:textId="77777777" w:rsidR="00A6034E" w:rsidRDefault="00AF0D24">
      <w:pPr>
        <w:pStyle w:val="a0"/>
      </w:pPr>
      <w:r>
        <w:t>2022 г.</w:t>
      </w:r>
    </w:p>
    <w:p w14:paraId="5FF75F38" w14:textId="77777777" w:rsidR="00A6034E" w:rsidRDefault="00AF0D24">
      <w:pPr>
        <w:pStyle w:val="1"/>
      </w:pPr>
      <w:bookmarkStart w:id="0" w:name="цель-работы"/>
      <w:bookmarkStart w:id="1" w:name="_Toc99751093"/>
      <w:r>
        <w:t>Цель работы</w:t>
      </w:r>
      <w:bookmarkEnd w:id="1"/>
    </w:p>
    <w:p w14:paraId="300CD989" w14:textId="77777777" w:rsidR="00A6034E" w:rsidRDefault="00AF0D24">
      <w:pPr>
        <w:pStyle w:val="FirstParagraph"/>
      </w:pPr>
      <w:r>
        <w:t>Постро</w:t>
      </w:r>
      <w:r>
        <w:t>ение модели конкуренции двух фирм.</w:t>
      </w:r>
    </w:p>
    <w:p w14:paraId="78022FB6" w14:textId="77777777" w:rsidR="00A6034E" w:rsidRDefault="00AF0D24">
      <w:pPr>
        <w:pStyle w:val="1"/>
      </w:pPr>
      <w:bookmarkStart w:id="2" w:name="теоретическое-введение"/>
      <w:bookmarkStart w:id="3" w:name="_Toc99751094"/>
      <w:bookmarkEnd w:id="0"/>
      <w:r>
        <w:t>Теоретическое введение</w:t>
      </w:r>
      <w:bookmarkEnd w:id="3"/>
    </w:p>
    <w:p w14:paraId="06ED5C3F" w14:textId="77777777" w:rsidR="00A6034E" w:rsidRDefault="00AF0D24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</w:t>
      </w:r>
      <w:r>
        <w:t>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5AF88B91" w14:textId="77777777" w:rsidR="00A6034E" w:rsidRDefault="00AF0D24">
      <w:pPr>
        <w:pStyle w:val="a0"/>
      </w:pPr>
      <w:r>
        <w:lastRenderedPageBreak/>
        <w:t>Обозначим: N – число потребителей производимого продукта. S – доходы потребителей данного продукта. Считаем, что доходы всех по</w:t>
      </w:r>
      <w:r>
        <w:t>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на</w:t>
      </w:r>
      <w:r>
        <w:t xml:space="preserve">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янные издержки, которые не зависят от количества выпускаемой продукции.</w:t>
      </w:r>
    </w:p>
    <w:p w14:paraId="0C0F19BD" w14:textId="77777777" w:rsidR="00A6034E" w:rsidRDefault="00AF0D24">
      <w:pPr>
        <w:pStyle w:val="a0"/>
      </w:pPr>
      <w:r>
        <w:t xml:space="preserve">Q(S/p) </w:t>
      </w:r>
      <w:r>
        <w:t>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:</w:t>
      </w:r>
    </w:p>
    <w:p w14:paraId="3A5B15E4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3E1FD98A" wp14:editId="66E958C6">
            <wp:extent cx="2205317" cy="560934"/>
            <wp:effectExtent l="0" t="0" r="0" b="0"/>
            <wp:docPr id="1" name="Picture" descr="Функция спроса товаров долговременного использования" title="Функция спроса товаров долговремен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3A870" w14:textId="77777777" w:rsidR="00A6034E" w:rsidRDefault="00AF0D24">
      <w:pPr>
        <w:pStyle w:val="ImageCaption"/>
      </w:pPr>
      <w:r>
        <w:t>Функция спроса това</w:t>
      </w:r>
      <w:r>
        <w:t>ров долговременного использования</w:t>
      </w:r>
    </w:p>
    <w:p w14:paraId="3141BE02" w14:textId="77777777" w:rsidR="00A6034E" w:rsidRDefault="00AF0D24">
      <w:pPr>
        <w:pStyle w:val="a0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</w:t>
      </w:r>
      <w:r>
        <w:t xml:space="preserve">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</w:t>
      </w:r>
    </w:p>
    <w:p w14:paraId="42232D17" w14:textId="77777777" w:rsidR="00A6034E" w:rsidRDefault="00AF0D24">
      <w:pPr>
        <w:pStyle w:val="a0"/>
      </w:pPr>
      <w:r>
        <w:t>Уравнения динамики оборотных средств можно записать в виде:</w:t>
      </w:r>
    </w:p>
    <w:p w14:paraId="5A85A771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20FF9560" wp14:editId="08123781">
            <wp:extent cx="4241586" cy="622406"/>
            <wp:effectExtent l="0" t="0" r="0" b="0"/>
            <wp:docPr id="2" name="Picture" descr="Уравнения динамики оборотных средств" title="Уравнения динамики оборотных сред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57CF5" w14:textId="77777777" w:rsidR="00A6034E" w:rsidRDefault="00AF0D24">
      <w:pPr>
        <w:pStyle w:val="ImageCaption"/>
      </w:pPr>
      <w:r>
        <w:t>Урав</w:t>
      </w:r>
      <w:r>
        <w:t>нения динамики оборотных средств</w:t>
      </w:r>
    </w:p>
    <w:p w14:paraId="3A4793DA" w14:textId="77777777" w:rsidR="00A6034E" w:rsidRDefault="00AF0D24">
      <w:pPr>
        <w:pStyle w:val="a0"/>
      </w:pPr>
      <w:r>
        <w:t>После некоторых преобразований получаем два состояния стационарных значений M:</w:t>
      </w:r>
    </w:p>
    <w:p w14:paraId="66FFEBA8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3DE8091C" wp14:editId="09B24853">
            <wp:extent cx="4041801" cy="637774"/>
            <wp:effectExtent l="0" t="0" r="0" b="0"/>
            <wp:docPr id="3" name="Picture" descr="Стационарные значения M после преобразования" title="Стационарные значения M после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08798" w14:textId="77777777" w:rsidR="00A6034E" w:rsidRDefault="00AF0D24">
      <w:pPr>
        <w:pStyle w:val="ImageCaption"/>
      </w:pPr>
      <w:r>
        <w:t>Стационарные значения M после преобразования</w:t>
      </w:r>
    </w:p>
    <w:p w14:paraId="465E737D" w14:textId="77777777" w:rsidR="00A6034E" w:rsidRDefault="00AF0D24">
      <w:pPr>
        <w:pStyle w:val="a0"/>
      </w:pPr>
      <w:r>
        <w:t>Первое состояние M+ устойчиво и соответствует стабильному функционированию предприятия. Второе состояние M- неустойчиво, так, что при M &lt; M- оборотные средства падают (dM/dt &lt; 0), то есть, фирма идет к банкротству. По смыслу M- соответствует начальному кап</w:t>
      </w:r>
      <w:r>
        <w:t>италу, необходимому для входа в рынок.</w:t>
      </w:r>
    </w:p>
    <w:p w14:paraId="30814EC4" w14:textId="77777777" w:rsidR="00A6034E" w:rsidRDefault="00AF0D24">
      <w:pPr>
        <w:pStyle w:val="a0"/>
      </w:pPr>
      <w:r>
        <w:t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</w:t>
      </w:r>
    </w:p>
    <w:p w14:paraId="6BB78333" w14:textId="77777777" w:rsidR="00A6034E" w:rsidRDefault="00AF0D24">
      <w:pPr>
        <w:pStyle w:val="1"/>
      </w:pPr>
      <w:bookmarkStart w:id="4" w:name="условия-задачи"/>
      <w:bookmarkStart w:id="5" w:name="_Toc99751095"/>
      <w:bookmarkEnd w:id="2"/>
      <w:r>
        <w:lastRenderedPageBreak/>
        <w:t>Условия задачи</w:t>
      </w:r>
      <w:bookmarkEnd w:id="5"/>
    </w:p>
    <w:p w14:paraId="7A313F19" w14:textId="77777777" w:rsidR="00A6034E" w:rsidRDefault="00AF0D24">
      <w:pPr>
        <w:pStyle w:val="FirstParagraph"/>
      </w:pPr>
      <w:r>
        <w:rPr>
          <w:i/>
          <w:iCs/>
        </w:rPr>
        <w:t>Вариант 20</w:t>
      </w:r>
    </w:p>
    <w:p w14:paraId="4E4EA0C9" w14:textId="77777777" w:rsidR="00A6034E" w:rsidRDefault="00AF0D24">
      <w:pPr>
        <w:pStyle w:val="a0"/>
      </w:pPr>
      <w:r>
        <w:t>С</w:t>
      </w:r>
      <w:r>
        <w:t>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</w:t>
      </w:r>
      <w:r>
        <w:t>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</w:t>
      </w:r>
      <w:r>
        <w:t xml:space="preserve">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397B1EDB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178D40C4" wp14:editId="20FA63EA">
            <wp:extent cx="5334000" cy="1608044"/>
            <wp:effectExtent l="0" t="0" r="0" b="0"/>
            <wp:docPr id="4" name="Picture" descr="Система уравнений для модели варианта-20. Случай 1" title="Система уравнений для модели варианта-20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B773F" w14:textId="77777777" w:rsidR="00A6034E" w:rsidRDefault="00AF0D24">
      <w:pPr>
        <w:pStyle w:val="ImageCaption"/>
      </w:pPr>
      <w:r>
        <w:t>Система уравнений для модели варианта-20. Случай 1</w:t>
      </w:r>
    </w:p>
    <w:p w14:paraId="26FA94DD" w14:textId="77777777" w:rsidR="00A6034E" w:rsidRDefault="00AF0D24">
      <w:pPr>
        <w:pStyle w:val="a0"/>
      </w:pPr>
      <w:r>
        <w:t>Случай 2. Рассмотрим модель, когда, помимо экономического</w:t>
      </w:r>
      <w:r>
        <w:t xml:space="preserve">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</w:t>
      </w:r>
      <w:r>
        <w:t>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762DA81E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40D7D123" wp14:editId="327F1058">
            <wp:extent cx="3396342" cy="1383126"/>
            <wp:effectExtent l="0" t="0" r="0" b="0"/>
            <wp:docPr id="5" name="Picture" descr="Система уравнений для модели варианта-20. Случай 2" title="Система уравнений для модели варианта-20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76BD3" w14:textId="77777777" w:rsidR="00A6034E" w:rsidRDefault="00AF0D24">
      <w:pPr>
        <w:pStyle w:val="ImageCaption"/>
      </w:pPr>
      <w:r>
        <w:t>Система уравнений для модели варианта-20. Случай 2</w:t>
      </w:r>
    </w:p>
    <w:p w14:paraId="5C107144" w14:textId="77777777" w:rsidR="00A6034E" w:rsidRDefault="00AF0D24">
      <w:pPr>
        <w:pStyle w:val="a0"/>
      </w:pPr>
      <w:r>
        <w:t>Для обоих случаев рассмотрим задачу со следующими начальными условиями и параметрами:</w:t>
      </w:r>
    </w:p>
    <w:p w14:paraId="7DD621F4" w14:textId="77777777" w:rsidR="00A6034E" w:rsidRDefault="00AF0D24">
      <w:pPr>
        <w:pStyle w:val="CaptionedFigure"/>
      </w:pPr>
      <w:r>
        <w:rPr>
          <w:noProof/>
        </w:rPr>
        <w:lastRenderedPageBreak/>
        <w:drawing>
          <wp:inline distT="0" distB="0" distL="0" distR="0" wp14:anchorId="4FA2D7A2" wp14:editId="35374F9F">
            <wp:extent cx="3165821" cy="1191025"/>
            <wp:effectExtent l="0" t="0" r="0" b="0"/>
            <wp:docPr id="6" name="Picture" descr="Начальные условия и параметры для модели варианта-20" title="Начальные условия и параметры для модели варианта-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18F32" w14:textId="77777777" w:rsidR="00A6034E" w:rsidRDefault="00AF0D24">
      <w:pPr>
        <w:pStyle w:val="ImageCaption"/>
      </w:pPr>
      <w:r>
        <w:t>Начальные условия и параметры для модели варианта-20</w:t>
      </w:r>
    </w:p>
    <w:p w14:paraId="5A3F26E3" w14:textId="77777777" w:rsidR="00A6034E" w:rsidRDefault="00AF0D24">
      <w:pPr>
        <w:pStyle w:val="Compact"/>
        <w:numPr>
          <w:ilvl w:val="0"/>
          <w:numId w:val="2"/>
        </w:numPr>
      </w:pPr>
      <w:r>
        <w:t xml:space="preserve">Постройте графики изменения оборотных средств фирмы 1 и фирмы 2 </w:t>
      </w:r>
      <w:r>
        <w:t>без учета постоянных издержек и с веденной нормировкой для случая 1.</w:t>
      </w:r>
    </w:p>
    <w:p w14:paraId="43C3B55F" w14:textId="77777777" w:rsidR="00A6034E" w:rsidRDefault="00AF0D24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4611CE5C" w14:textId="77777777" w:rsidR="00A6034E" w:rsidRDefault="00AF0D24">
      <w:pPr>
        <w:pStyle w:val="1"/>
      </w:pPr>
      <w:bookmarkStart w:id="6" w:name="выполнение-лабораторной-работы"/>
      <w:bookmarkStart w:id="7" w:name="_Toc99751096"/>
      <w:bookmarkEnd w:id="4"/>
      <w:r>
        <w:t>Выполнение лабораторной работы</w:t>
      </w:r>
      <w:bookmarkEnd w:id="7"/>
    </w:p>
    <w:p w14:paraId="342678E3" w14:textId="77777777" w:rsidR="00A6034E" w:rsidRDefault="00AF0D24">
      <w:pPr>
        <w:pStyle w:val="FirstParagraph"/>
      </w:pPr>
      <w:r>
        <w:rPr>
          <w:b/>
          <w:bCs/>
          <w:i/>
          <w:iCs/>
        </w:rPr>
        <w:t>Построение модели конку</w:t>
      </w:r>
      <w:r>
        <w:rPr>
          <w:b/>
          <w:bCs/>
          <w:i/>
          <w:iCs/>
        </w:rPr>
        <w:t>ренции двух фирм</w:t>
      </w:r>
    </w:p>
    <w:p w14:paraId="42F871A9" w14:textId="77777777" w:rsidR="00A6034E" w:rsidRDefault="00AF0D24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1, я написал следующий код:</w:t>
      </w:r>
    </w:p>
    <w:p w14:paraId="502D2806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25F66493" wp14:editId="787D1EC2">
            <wp:extent cx="5334000" cy="2400509"/>
            <wp:effectExtent l="0" t="0" r="0" b="0"/>
            <wp:docPr id="7" name="Picture" descr="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560E4" w14:textId="77777777" w:rsidR="00A6034E" w:rsidRDefault="00AF0D24">
      <w:pPr>
        <w:pStyle w:val="ImageCaption"/>
      </w:pPr>
      <w:r>
        <w:t>Код для построения графиков изменения оборотных средств в варианте. Случа</w:t>
      </w:r>
      <w:r>
        <w:t>й 1</w:t>
      </w:r>
    </w:p>
    <w:p w14:paraId="1F430E8E" w14:textId="77777777" w:rsidR="00A6034E" w:rsidRDefault="00AF0D24">
      <w:pPr>
        <w:pStyle w:val="a0"/>
      </w:pPr>
      <w:r>
        <w:t>и получил график:</w:t>
      </w:r>
    </w:p>
    <w:p w14:paraId="6A921DA6" w14:textId="77777777" w:rsidR="00A6034E" w:rsidRDefault="00AF0D24">
      <w:pPr>
        <w:pStyle w:val="CaptionedFigure"/>
      </w:pPr>
      <w:r>
        <w:rPr>
          <w:noProof/>
        </w:rPr>
        <w:lastRenderedPageBreak/>
        <w:drawing>
          <wp:inline distT="0" distB="0" distL="0" distR="0" wp14:anchorId="731203FE" wp14:editId="15300982">
            <wp:extent cx="5334000" cy="2364099"/>
            <wp:effectExtent l="0" t="0" r="0" b="0"/>
            <wp:docPr id="8" name="Picture" descr="График модели конкуренции двух фирм. Случай 1" title="График модели конкуренции двух фирм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84EC3" w14:textId="77777777" w:rsidR="00A6034E" w:rsidRDefault="00AF0D24">
      <w:pPr>
        <w:pStyle w:val="ImageCaption"/>
      </w:pPr>
      <w:r>
        <w:t>График модели конкуренции двух фирм. Случай 1</w:t>
      </w:r>
    </w:p>
    <w:p w14:paraId="42424011" w14:textId="77777777" w:rsidR="00A6034E" w:rsidRDefault="00AF0D24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, я написал следующий код:</w:t>
      </w:r>
    </w:p>
    <w:p w14:paraId="02A0B2FC" w14:textId="77777777" w:rsidR="00A6034E" w:rsidRDefault="00AF0D24">
      <w:pPr>
        <w:pStyle w:val="CaptionedFigure"/>
      </w:pPr>
      <w:r>
        <w:rPr>
          <w:noProof/>
        </w:rPr>
        <w:drawing>
          <wp:inline distT="0" distB="0" distL="0" distR="0" wp14:anchorId="6EE978CB" wp14:editId="0DCC0946">
            <wp:extent cx="5334000" cy="2152834"/>
            <wp:effectExtent l="0" t="0" r="0" b="0"/>
            <wp:docPr id="9" name="Picture" descr="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F19C1" w14:textId="77777777" w:rsidR="00A6034E" w:rsidRDefault="00AF0D24">
      <w:pPr>
        <w:pStyle w:val="ImageCaption"/>
      </w:pPr>
      <w:r>
        <w:t>Код для построения г</w:t>
      </w:r>
      <w:r>
        <w:t>рафиков изменения оборотных средств в варианте. Случай 2</w:t>
      </w:r>
    </w:p>
    <w:p w14:paraId="7A8BE165" w14:textId="77777777" w:rsidR="00A6034E" w:rsidRDefault="00AF0D24">
      <w:pPr>
        <w:pStyle w:val="a0"/>
      </w:pPr>
      <w:r>
        <w:t>и получил график:</w:t>
      </w:r>
    </w:p>
    <w:p w14:paraId="6352E031" w14:textId="77777777" w:rsidR="00A6034E" w:rsidRDefault="00AF0D24">
      <w:pPr>
        <w:pStyle w:val="CaptionedFigure"/>
      </w:pPr>
      <w:r>
        <w:rPr>
          <w:noProof/>
        </w:rPr>
        <w:lastRenderedPageBreak/>
        <w:drawing>
          <wp:inline distT="0" distB="0" distL="0" distR="0" wp14:anchorId="678C69EA" wp14:editId="10C82BA6">
            <wp:extent cx="5334000" cy="2432896"/>
            <wp:effectExtent l="0" t="0" r="0" b="0"/>
            <wp:docPr id="10" name="Picture" descr="График модели конкуренции двух фирм. Случай 2" title="График модели конкуренции двух фирм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FA56B" w14:textId="77777777" w:rsidR="00A6034E" w:rsidRDefault="00AF0D24">
      <w:pPr>
        <w:pStyle w:val="ImageCaption"/>
      </w:pPr>
      <w:r>
        <w:t>График модели конкуренции двух фирм. Случай 2</w:t>
      </w:r>
    </w:p>
    <w:p w14:paraId="3F29F01C" w14:textId="77777777" w:rsidR="00A6034E" w:rsidRDefault="00AF0D24">
      <w:pPr>
        <w:pStyle w:val="1"/>
      </w:pPr>
      <w:bookmarkStart w:id="8" w:name="выводы"/>
      <w:bookmarkStart w:id="9" w:name="_Toc99751097"/>
      <w:bookmarkEnd w:id="6"/>
      <w:r>
        <w:t>Выводы</w:t>
      </w:r>
      <w:bookmarkEnd w:id="9"/>
    </w:p>
    <w:p w14:paraId="46ED2DED" w14:textId="77777777" w:rsidR="00A6034E" w:rsidRDefault="00AF0D24">
      <w:pPr>
        <w:pStyle w:val="FirstParagraph"/>
      </w:pPr>
      <w:r>
        <w:t>После завершения данной лабораторной работы - я научился выполнять построение модели конкуренции двух фирм без учета постоянных издержек и с веденной нормировкой в OpenModelica.</w:t>
      </w:r>
    </w:p>
    <w:p w14:paraId="1407A914" w14:textId="77777777" w:rsidR="00A6034E" w:rsidRDefault="00AF0D24">
      <w:pPr>
        <w:pStyle w:val="1"/>
      </w:pPr>
      <w:bookmarkStart w:id="10" w:name="список-литературы"/>
      <w:bookmarkStart w:id="11" w:name="_Toc99751098"/>
      <w:bookmarkEnd w:id="8"/>
      <w:r>
        <w:t>Список литературы</w:t>
      </w:r>
      <w:bookmarkEnd w:id="11"/>
    </w:p>
    <w:p w14:paraId="04EE1ECA" w14:textId="77777777" w:rsidR="00A6034E" w:rsidRDefault="00AF0D24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r>
        <w:br/>
        <w:t>https://esystem</w:t>
      </w:r>
      <w:r>
        <w:t>.rudn.ru/pluginfile.php/1343905/mod_resource/content/2/Лабораторная%20работа%20№%207.pdf</w:t>
      </w:r>
      <w:bookmarkEnd w:id="10"/>
    </w:p>
    <w:sectPr w:rsidR="00A603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C36B7" w14:textId="77777777" w:rsidR="00AF0D24" w:rsidRDefault="00AF0D24">
      <w:pPr>
        <w:spacing w:after="0"/>
      </w:pPr>
      <w:r>
        <w:separator/>
      </w:r>
    </w:p>
  </w:endnote>
  <w:endnote w:type="continuationSeparator" w:id="0">
    <w:p w14:paraId="234B31E7" w14:textId="77777777" w:rsidR="00AF0D24" w:rsidRDefault="00AF0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77516" w14:textId="77777777" w:rsidR="00AF0D24" w:rsidRDefault="00AF0D24">
      <w:r>
        <w:separator/>
      </w:r>
    </w:p>
  </w:footnote>
  <w:footnote w:type="continuationSeparator" w:id="0">
    <w:p w14:paraId="1879290F" w14:textId="77777777" w:rsidR="00AF0D24" w:rsidRDefault="00AF0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E02A0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5D015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03E6"/>
    <w:rsid w:val="004E29B3"/>
    <w:rsid w:val="00590D07"/>
    <w:rsid w:val="00784D58"/>
    <w:rsid w:val="008D6863"/>
    <w:rsid w:val="00A6034E"/>
    <w:rsid w:val="00AF0D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9C1BB"/>
  <w15:docId w15:val="{6DBBBBAE-7707-4C4C-8531-20B3A38AA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A03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21</Words>
  <Characters>5254</Characters>
  <Application>Microsoft Office Word</Application>
  <DocSecurity>0</DocSecurity>
  <Lines>43</Lines>
  <Paragraphs>12</Paragraphs>
  <ScaleCrop>false</ScaleCrop>
  <Company/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Серенко Данил Сергеевич, НФИбд-03-19</dc:creator>
  <cp:keywords/>
  <cp:lastModifiedBy>Серенко Данил Сергеевич</cp:lastModifiedBy>
  <cp:revision>3</cp:revision>
  <cp:lastPrinted>2022-04-01T21:18:00Z</cp:lastPrinted>
  <dcterms:created xsi:type="dcterms:W3CDTF">2022-04-01T21:17:00Z</dcterms:created>
  <dcterms:modified xsi:type="dcterms:W3CDTF">2022-04-01T21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